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DABEA" w14:textId="34F8D4B9" w:rsidR="004B2A7A" w:rsidRPr="004373BE" w:rsidRDefault="002C1A97" w:rsidP="004373BE">
      <w:pPr>
        <w:pStyle w:val="StyleTitle24pt"/>
      </w:pPr>
      <w:r w:rsidRPr="00B063A2">
        <w:t>Title</w:t>
      </w:r>
    </w:p>
    <w:p w14:paraId="02DDDC79" w14:textId="3599ADEF" w:rsidR="0093586E" w:rsidRPr="00CE79C9" w:rsidRDefault="0093586E" w:rsidP="00CE79C9">
      <w:pPr>
        <w:pStyle w:val="Heading1"/>
      </w:pPr>
      <w:r>
        <w:t>Heading 1 #</w:t>
      </w:r>
    </w:p>
    <w:p w14:paraId="6C785216" w14:textId="1BED19AD" w:rsidR="00CC711D" w:rsidRPr="00CE79C9" w:rsidRDefault="00CC711D" w:rsidP="00CE79C9">
      <w:pPr>
        <w:pStyle w:val="Heading2"/>
      </w:pPr>
      <w:bookmarkStart w:id="0" w:name="heading-2"/>
      <w:bookmarkStart w:id="1" w:name="page-break"/>
      <w:bookmarkEnd w:id="0"/>
      <w:bookmarkEnd w:id="1"/>
      <w:r>
        <w:t>Heading 2 ##</w:t>
      </w:r>
    </w:p>
    <w:p w14:paraId="4874BE63" w14:textId="77777777" w:rsidR="00336C7E" w:rsidRPr="00336C7E" w:rsidRDefault="00336C7E" w:rsidP="00336C7E"/>
    <w:p w14:paraId="19C00EF6" w14:textId="17562A9B" w:rsidR="00CA6DA8" w:rsidRPr="00473563" w:rsidRDefault="00CC711D" w:rsidP="00473563">
      <w:pPr>
        <w:pStyle w:val="Frontpageheadline"/>
      </w:pPr>
      <w:r w:rsidRPr="00336C7E">
        <w:t xml:space="preserve">Front page </w:t>
      </w:r>
      <w:r w:rsidRPr="009761CE">
        <w:t>heading</w:t>
      </w:r>
      <w:r w:rsidRPr="00336C7E">
        <w:t xml:space="preserve"> ####</w:t>
      </w:r>
    </w:p>
    <w:p w14:paraId="17F1101C" w14:textId="6C6CAC72" w:rsidR="00CC711D" w:rsidRPr="00473563" w:rsidRDefault="00CC711D" w:rsidP="00473563">
      <w:pPr>
        <w:pStyle w:val="Boxheading"/>
      </w:pPr>
      <w:r w:rsidRPr="00336C7E"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  <w:bookmarkStart w:id="2" w:name="_GoBack"/>
      <w:bookmarkEnd w:id="2"/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805CEA" w:rsidP="00676DD6">
      <w:pPr>
        <w:rPr>
          <w:rStyle w:val="Hyperlink"/>
        </w:rPr>
      </w:pPr>
      <w:hyperlink r:id="rId12" w:history="1">
        <w:r w:rsidR="00676DD6" w:rsidRPr="0065384A">
          <w:rPr>
            <w:rStyle w:val="Hyperlink"/>
          </w:rPr>
          <w:t>hyperlink</w:t>
        </w:r>
      </w:hyperlink>
    </w:p>
    <w:p w14:paraId="33516D33" w14:textId="11567211" w:rsidR="00CC711D" w:rsidRPr="00473563" w:rsidRDefault="00CC711D" w:rsidP="00473563">
      <w:pPr>
        <w:pStyle w:val="StyleBlockTextLeftSinglesolidlineAccent105ptLine"/>
      </w:pPr>
      <w:proofErr w:type="gramStart"/>
      <w:r w:rsidRPr="00CC711D">
        <w:t>block</w:t>
      </w:r>
      <w:proofErr w:type="gramEnd"/>
      <w:r w:rsidRPr="00CC711D">
        <w:t xml:space="preserve"> quote</w:t>
      </w:r>
      <w:r w:rsidR="0076467C">
        <w:t xml:space="preserve"> &gt;</w:t>
      </w:r>
    </w:p>
    <w:p w14:paraId="461A4FB0" w14:textId="354FE155" w:rsidR="0094586E" w:rsidRPr="0094586E" w:rsidRDefault="0094586E" w:rsidP="0094586E">
      <w:pPr>
        <w:pStyle w:val="Boxtext"/>
      </w:pPr>
      <w:proofErr w:type="gramStart"/>
      <w:r w:rsidRPr="0094586E">
        <w:t>box</w:t>
      </w:r>
      <w:proofErr w:type="gramEnd"/>
      <w:r w:rsidRPr="0094586E">
        <w:t xml:space="preserve"> text</w:t>
      </w:r>
    </w:p>
    <w:p w14:paraId="1AB72CE9" w14:textId="3480A3D7" w:rsidR="00A652FE" w:rsidRPr="00A652FE" w:rsidRDefault="00A652FE" w:rsidP="00A652FE">
      <w:pPr>
        <w:rPr>
          <w:b/>
        </w:rPr>
      </w:pPr>
      <w:proofErr w:type="gramStart"/>
      <w:r>
        <w:rPr>
          <w:b/>
        </w:rPr>
        <w:t>footnote</w:t>
      </w:r>
      <w:proofErr w:type="gramEnd"/>
      <w:r>
        <w:rPr>
          <w:b/>
        </w:rPr>
        <w:t xml:space="preserve">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46D6C9" w14:textId="77777777" w:rsidR="00805CEA" w:rsidRPr="00113385" w:rsidRDefault="00805CEA" w:rsidP="007D7AED">
      <w:pPr>
        <w:pStyle w:val="Footer"/>
      </w:pPr>
    </w:p>
  </w:endnote>
  <w:endnote w:type="continuationSeparator" w:id="0">
    <w:p w14:paraId="6A47A958" w14:textId="77777777" w:rsidR="00805CEA" w:rsidRPr="00113385" w:rsidRDefault="00805CEA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968429" w14:textId="77777777" w:rsidR="00805CEA" w:rsidRPr="00C02C8B" w:rsidRDefault="00805CEA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4899282C" w14:textId="77777777" w:rsidR="00805CEA" w:rsidRPr="00113385" w:rsidRDefault="00805CEA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302AC" w14:textId="0E4D299B" w:rsidR="00473563" w:rsidRDefault="00CE79C9">
    <w:pPr>
      <w:pStyle w:val="Header"/>
    </w:pPr>
    <w:r>
      <w:pict w14:anchorId="77012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3.15pt;height:63pt">
          <v:imagedata r:id="rId1" o:title="dawsons_creek"/>
        </v:shape>
      </w:pict>
    </w:r>
  </w:p>
  <w:p w14:paraId="4141DDB9" w14:textId="77777777" w:rsidR="00473563" w:rsidRDefault="004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25BD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0FB4"/>
    <w:rsid w:val="00092C47"/>
    <w:rsid w:val="000938DE"/>
    <w:rsid w:val="00093E02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9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647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279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C7E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11C7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2701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373BE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3563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2A7A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33CE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173E"/>
    <w:rsid w:val="005D22F0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80E1B"/>
    <w:rsid w:val="0068113F"/>
    <w:rsid w:val="006817CA"/>
    <w:rsid w:val="00682CAC"/>
    <w:rsid w:val="00685C96"/>
    <w:rsid w:val="006865DC"/>
    <w:rsid w:val="00686B05"/>
    <w:rsid w:val="006954DF"/>
    <w:rsid w:val="00696AE2"/>
    <w:rsid w:val="006A024E"/>
    <w:rsid w:val="006A1375"/>
    <w:rsid w:val="006A4A16"/>
    <w:rsid w:val="006A5695"/>
    <w:rsid w:val="006A5D3A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CEA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3BC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5A5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86E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61CE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46B"/>
    <w:rsid w:val="009B5E3D"/>
    <w:rsid w:val="009B63E3"/>
    <w:rsid w:val="009B6F41"/>
    <w:rsid w:val="009B6F5D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566"/>
    <w:rsid w:val="009D4847"/>
    <w:rsid w:val="009D668F"/>
    <w:rsid w:val="009D7DF6"/>
    <w:rsid w:val="009D7EFB"/>
    <w:rsid w:val="009E1B43"/>
    <w:rsid w:val="009E3836"/>
    <w:rsid w:val="009E64CD"/>
    <w:rsid w:val="009E7804"/>
    <w:rsid w:val="009F19DF"/>
    <w:rsid w:val="009F48CA"/>
    <w:rsid w:val="009F4A9D"/>
    <w:rsid w:val="009F50D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944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67E2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E7F80"/>
    <w:rsid w:val="00BF38CA"/>
    <w:rsid w:val="00BF4729"/>
    <w:rsid w:val="00BF4DF1"/>
    <w:rsid w:val="00BF51A5"/>
    <w:rsid w:val="00BF5B60"/>
    <w:rsid w:val="00C02185"/>
    <w:rsid w:val="00C02C8B"/>
    <w:rsid w:val="00C107C0"/>
    <w:rsid w:val="00C13016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B71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6DA8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E79C9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597"/>
    <w:rsid w:val="00D02EC4"/>
    <w:rsid w:val="00D032BD"/>
    <w:rsid w:val="00D04371"/>
    <w:rsid w:val="00D04943"/>
    <w:rsid w:val="00D04C42"/>
    <w:rsid w:val="00D0637D"/>
    <w:rsid w:val="00D06544"/>
    <w:rsid w:val="00D1044F"/>
    <w:rsid w:val="00D1161B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6936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5E9A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007F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588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9799A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CE79C9"/>
    <w:pPr>
      <w:keepNext/>
      <w:keepLines/>
      <w:shd w:val="clear" w:color="auto" w:fill="385623" w:themeFill="accent6" w:themeFillShade="80"/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cs="Arial"/>
      <w:b/>
      <w:color w:val="FFFFFF" w:themeColor="background1"/>
      <w:sz w:val="48"/>
      <w:szCs w:val="32"/>
    </w:rPr>
  </w:style>
  <w:style w:type="paragraph" w:styleId="Heading2">
    <w:name w:val="heading 2"/>
    <w:aliases w:val="Numbered - 2"/>
    <w:basedOn w:val="Normal"/>
    <w:next w:val="Paragraph"/>
    <w:link w:val="Heading2Char"/>
    <w:unhideWhenUsed/>
    <w:rsid w:val="00CE79C9"/>
    <w:pPr>
      <w:keepNext/>
      <w:keepLines/>
      <w:widowControl w:val="0"/>
      <w:tabs>
        <w:tab w:val="left" w:pos="567"/>
      </w:tabs>
      <w:overflowPunct w:val="0"/>
      <w:autoSpaceDE w:val="0"/>
      <w:autoSpaceDN w:val="0"/>
      <w:adjustRightInd w:val="0"/>
      <w:spacing w:before="240" w:after="0" w:line="240" w:lineRule="auto"/>
      <w:textAlignment w:val="baseline"/>
      <w:outlineLvl w:val="1"/>
    </w:pPr>
    <w:rPr>
      <w:rFonts w:eastAsia="Times New Roman" w:cs="Arial"/>
      <w:color w:val="385623" w:themeColor="accent6" w:themeShade="80"/>
      <w:kern w:val="28"/>
      <w:sz w:val="28"/>
      <w:szCs w:val="20"/>
    </w:rPr>
  </w:style>
  <w:style w:type="paragraph" w:styleId="Heading3">
    <w:name w:val="heading 3"/>
    <w:aliases w:val="Numbered - 3"/>
    <w:basedOn w:val="Heading2"/>
    <w:next w:val="Normal"/>
    <w:link w:val="Heading3Char"/>
    <w:rsid w:val="00473563"/>
    <w:pPr>
      <w:outlineLvl w:val="2"/>
    </w:pPr>
    <w:rPr>
      <w:b/>
      <w:bCs/>
      <w:iCs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473563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CE79C9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CE79C9"/>
    <w:rPr>
      <w:rFonts w:ascii="Arial" w:hAnsi="Arial" w:cs="Arial"/>
      <w:b/>
      <w:color w:val="FFFFFF" w:themeColor="background1"/>
      <w:sz w:val="48"/>
      <w:szCs w:val="32"/>
      <w:shd w:val="clear" w:color="auto" w:fill="385623" w:themeFill="accent6" w:themeFillShade="80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473563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000000" w:themeColor="text1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94586E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473563"/>
    <w:rPr>
      <w:rFonts w:ascii="Arial Bold" w:hAnsi="Arial Bold" w:cs="Arial"/>
      <w:b/>
      <w:color w:val="000000" w:themeColor="text1"/>
      <w:szCs w:val="24"/>
      <w:shd w:val="clear" w:color="auto" w:fill="E2EFD9" w:themeFill="accent6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94586E"/>
    <w:rPr>
      <w:rFonts w:ascii="Arial" w:hAnsi="Arial" w:cs="Arial"/>
      <w:szCs w:val="16"/>
      <w:shd w:val="clear" w:color="auto" w:fill="E2EFD9" w:themeFill="accent6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473563"/>
    <w:pPr>
      <w:pBdr>
        <w:bottom w:val="single" w:sz="4" w:space="7" w:color="FFFFFF" w:themeColor="background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473563"/>
    <w:rPr>
      <w:rFonts w:ascii="Arial Bold" w:hAnsi="Arial Bold" w:cs="Arial"/>
      <w:b/>
      <w:color w:val="000000" w:themeColor="text1"/>
      <w:sz w:val="24"/>
      <w:szCs w:val="24"/>
      <w:shd w:val="clear" w:color="auto" w:fill="E2EFD9" w:themeFill="accent6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Title24pt">
    <w:name w:val="Style Title + 24 pt"/>
    <w:basedOn w:val="Title"/>
    <w:rsid w:val="004373BE"/>
    <w:pPr>
      <w:pBdr>
        <w:top w:val="single" w:sz="8" w:space="6" w:color="FFFFFF" w:themeColor="background1"/>
        <w:left w:val="single" w:sz="8" w:space="4" w:color="FFFFFF" w:themeColor="background1"/>
        <w:bottom w:val="single" w:sz="8" w:space="7" w:color="FFFFFF" w:themeColor="background1"/>
        <w:right w:val="single" w:sz="8" w:space="4" w:color="FFFFFF" w:themeColor="background1"/>
      </w:pBdr>
      <w:shd w:val="clear" w:color="auto" w:fill="385623" w:themeFill="accent6" w:themeFillShade="80"/>
    </w:pPr>
    <w:rPr>
      <w:bCs/>
      <w:sz w:val="48"/>
    </w:rPr>
  </w:style>
  <w:style w:type="paragraph" w:customStyle="1" w:styleId="StyleBlockTextLeftSinglesolidlineAccent105ptLine">
    <w:name w:val="Style Block Text + Left: (Single solid line Accent 1  0.5 pt Line..."/>
    <w:basedOn w:val="BlockText"/>
    <w:rsid w:val="00473563"/>
    <w:pPr>
      <w:pBdr>
        <w:left w:val="single" w:sz="4" w:space="5" w:color="FFFFFF" w:themeColor="background1"/>
        <w:right w:val="single" w:sz="4" w:space="5" w:color="FFFFFF" w:themeColor="background1"/>
      </w:pBdr>
    </w:pPr>
    <w:rPr>
      <w:rFonts w:eastAsia="Times New Roman" w:cs="Times New Roman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://www.test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2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D0C67449-0C16-4391-BC3A-9FE0C7141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6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DRAY, Matthew</cp:lastModifiedBy>
  <cp:revision>9</cp:revision>
  <cp:lastPrinted>2017-03-16T07:23:00Z</cp:lastPrinted>
  <dcterms:created xsi:type="dcterms:W3CDTF">2018-06-06T21:10:00Z</dcterms:created>
  <dcterms:modified xsi:type="dcterms:W3CDTF">2018-06-29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